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0AB5C6" w14:textId="782C0777" w:rsidR="009A4B1B" w:rsidRDefault="009B3CC3" w:rsidP="00BC5A1F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Iris </w:t>
      </w:r>
      <w:r w:rsidR="00396F2A">
        <w:rPr>
          <w:b/>
          <w:bCs/>
          <w:sz w:val="32"/>
          <w:szCs w:val="32"/>
        </w:rPr>
        <w:t>Dataset</w:t>
      </w:r>
    </w:p>
    <w:p w14:paraId="7B6B0BC7" w14:textId="7A8EB034" w:rsidR="00BC5A1F" w:rsidRDefault="00BC5A1F" w:rsidP="00BC5A1F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************************************</w:t>
      </w:r>
    </w:p>
    <w:p w14:paraId="62A2F0A1" w14:textId="03718E79" w:rsidR="00D24A74" w:rsidRDefault="00D24A74" w:rsidP="00D24A74">
      <w:pPr>
        <w:pStyle w:val="ListParagraph"/>
        <w:numPr>
          <w:ilvl w:val="0"/>
          <w:numId w:val="11"/>
        </w:numPr>
        <w:bidi/>
        <w:ind w:left="399"/>
        <w:rPr>
          <w:b/>
          <w:bCs/>
          <w:sz w:val="32"/>
          <w:szCs w:val="32"/>
        </w:rPr>
      </w:pPr>
      <w:r>
        <w:rPr>
          <w:rFonts w:hint="cs"/>
          <w:b/>
          <w:bCs/>
          <w:sz w:val="32"/>
          <w:szCs w:val="32"/>
          <w:rtl/>
          <w:lang w:bidi="ar-EG"/>
        </w:rPr>
        <w:t xml:space="preserve">ال </w:t>
      </w:r>
      <w:r>
        <w:rPr>
          <w:b/>
          <w:bCs/>
          <w:sz w:val="32"/>
          <w:szCs w:val="32"/>
          <w:lang w:bidi="ar-EG"/>
        </w:rPr>
        <w:t>sk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فيها مجموعه من ال </w:t>
      </w:r>
      <w:r>
        <w:rPr>
          <w:b/>
          <w:bCs/>
          <w:sz w:val="32"/>
          <w:szCs w:val="32"/>
          <w:lang w:bidi="ar-EG"/>
        </w:rPr>
        <w:t>built-in dataset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</w:t>
      </w:r>
    </w:p>
    <w:p w14:paraId="36737566" w14:textId="6D071867" w:rsidR="00D24A74" w:rsidRDefault="00D24A74" w:rsidP="00D24A74">
      <w:pPr>
        <w:pStyle w:val="ListParagraph"/>
        <w:numPr>
          <w:ilvl w:val="0"/>
          <w:numId w:val="11"/>
        </w:numPr>
        <w:bidi/>
        <w:ind w:left="399"/>
        <w:jc w:val="center"/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557CCD0D" wp14:editId="2FD33FF2">
            <wp:extent cx="2743200" cy="24193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41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40108B" w14:textId="4714F997" w:rsidR="00D24A74" w:rsidRDefault="00D24A74" w:rsidP="00D24A74">
      <w:pPr>
        <w:pStyle w:val="ListParagraph"/>
        <w:numPr>
          <w:ilvl w:val="0"/>
          <w:numId w:val="11"/>
        </w:numPr>
        <w:bidi/>
        <w:ind w:left="399"/>
        <w:rPr>
          <w:b/>
          <w:bCs/>
          <w:sz w:val="32"/>
          <w:szCs w:val="32"/>
        </w:rPr>
      </w:pPr>
      <w:r>
        <w:rPr>
          <w:rFonts w:hint="cs"/>
          <w:b/>
          <w:bCs/>
          <w:sz w:val="32"/>
          <w:szCs w:val="32"/>
          <w:rtl/>
        </w:rPr>
        <w:t xml:space="preserve">ليه معموله عشان لو انتا عايز تجرب </w:t>
      </w:r>
      <w:r>
        <w:rPr>
          <w:b/>
          <w:bCs/>
          <w:sz w:val="32"/>
          <w:szCs w:val="32"/>
        </w:rPr>
        <w:t>model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معين بسرعه مش </w:t>
      </w:r>
      <w:r w:rsidR="00672E28">
        <w:rPr>
          <w:rFonts w:hint="cs"/>
          <w:b/>
          <w:bCs/>
          <w:sz w:val="32"/>
          <w:szCs w:val="32"/>
          <w:rtl/>
          <w:lang w:bidi="ar-EG"/>
        </w:rPr>
        <w:t xml:space="preserve">لسه هتروح تدور على </w:t>
      </w:r>
      <w:r w:rsidR="00672E28">
        <w:rPr>
          <w:b/>
          <w:bCs/>
          <w:sz w:val="32"/>
          <w:szCs w:val="32"/>
          <w:lang w:bidi="ar-EG"/>
        </w:rPr>
        <w:t>dataset</w:t>
      </w:r>
      <w:r w:rsidR="00672E28">
        <w:rPr>
          <w:rFonts w:hint="cs"/>
          <w:b/>
          <w:bCs/>
          <w:sz w:val="32"/>
          <w:szCs w:val="32"/>
          <w:rtl/>
          <w:lang w:bidi="ar-EG"/>
        </w:rPr>
        <w:t xml:space="preserve"> عشان تجرب ال </w:t>
      </w:r>
      <w:r w:rsidR="00672E28">
        <w:rPr>
          <w:b/>
          <w:bCs/>
          <w:sz w:val="32"/>
          <w:szCs w:val="32"/>
          <w:lang w:bidi="ar-EG"/>
        </w:rPr>
        <w:t>model</w:t>
      </w:r>
      <w:r w:rsidR="00672E28">
        <w:rPr>
          <w:rFonts w:hint="cs"/>
          <w:b/>
          <w:bCs/>
          <w:sz w:val="32"/>
          <w:szCs w:val="32"/>
          <w:rtl/>
          <w:lang w:bidi="ar-EG"/>
        </w:rPr>
        <w:t xml:space="preserve"> بتاعهم</w:t>
      </w:r>
    </w:p>
    <w:p w14:paraId="0AB7EF06" w14:textId="406E368A" w:rsidR="00DD0B51" w:rsidRPr="00D24A74" w:rsidRDefault="009B3CC3" w:rsidP="00DD0B51">
      <w:pPr>
        <w:pStyle w:val="ListParagraph"/>
        <w:numPr>
          <w:ilvl w:val="0"/>
          <w:numId w:val="11"/>
        </w:numPr>
        <w:bidi/>
        <w:ind w:left="399"/>
        <w:rPr>
          <w:b/>
          <w:bCs/>
          <w:sz w:val="32"/>
          <w:szCs w:val="32"/>
        </w:rPr>
      </w:pPr>
      <w:r>
        <w:rPr>
          <w:rFonts w:hint="cs"/>
          <w:b/>
          <w:bCs/>
          <w:sz w:val="32"/>
          <w:szCs w:val="32"/>
          <w:rtl/>
          <w:lang w:bidi="ar-EG"/>
        </w:rPr>
        <w:t xml:space="preserve">فتعالى نشوف اول </w:t>
      </w:r>
      <w:r>
        <w:rPr>
          <w:b/>
          <w:bCs/>
          <w:sz w:val="32"/>
          <w:szCs w:val="32"/>
          <w:lang w:bidi="ar-EG"/>
        </w:rPr>
        <w:t>dataset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عندنا انهارده وهيا ال </w:t>
      </w:r>
      <w:r>
        <w:rPr>
          <w:b/>
          <w:bCs/>
          <w:sz w:val="32"/>
          <w:szCs w:val="32"/>
          <w:lang w:bidi="ar-EG"/>
        </w:rPr>
        <w:t>iris data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</w:t>
      </w:r>
    </w:p>
    <w:sectPr w:rsidR="00DD0B51" w:rsidRPr="00D24A74" w:rsidSect="00493E5F">
      <w:headerReference w:type="even" r:id="rId8"/>
      <w:headerReference w:type="default" r:id="rId9"/>
      <w:headerReference w:type="first" r:id="rId10"/>
      <w:pgSz w:w="12240" w:h="15840"/>
      <w:pgMar w:top="1080" w:right="1041" w:bottom="180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1C5E96" w14:textId="77777777" w:rsidR="00F67383" w:rsidRDefault="00F67383" w:rsidP="00BC5A1F">
      <w:pPr>
        <w:spacing w:after="0" w:line="240" w:lineRule="auto"/>
      </w:pPr>
      <w:r>
        <w:separator/>
      </w:r>
    </w:p>
  </w:endnote>
  <w:endnote w:type="continuationSeparator" w:id="0">
    <w:p w14:paraId="0A2CEAE7" w14:textId="77777777" w:rsidR="00F67383" w:rsidRDefault="00F67383" w:rsidP="00BC5A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vP47C26A">
    <w:altName w:val="Cambria"/>
    <w:panose1 w:val="00000000000000000000"/>
    <w:charset w:val="00"/>
    <w:family w:val="roman"/>
    <w:notTrueType/>
    <w:pitch w:val="default"/>
  </w:font>
  <w:font w:name="AdvP461725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B00B99" w14:textId="77777777" w:rsidR="00F67383" w:rsidRDefault="00F67383" w:rsidP="00BC5A1F">
      <w:pPr>
        <w:spacing w:after="0" w:line="240" w:lineRule="auto"/>
      </w:pPr>
      <w:r>
        <w:separator/>
      </w:r>
    </w:p>
  </w:footnote>
  <w:footnote w:type="continuationSeparator" w:id="0">
    <w:p w14:paraId="08EC58AA" w14:textId="77777777" w:rsidR="00F67383" w:rsidRDefault="00F67383" w:rsidP="00BC5A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BF6FED" w14:textId="3B1D14F7" w:rsidR="00BC5A1F" w:rsidRDefault="00F67383">
    <w:pPr>
      <w:pStyle w:val="Header"/>
    </w:pPr>
    <w:r>
      <w:rPr>
        <w:noProof/>
      </w:rPr>
      <w:pict w14:anchorId="43E5D1B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6912047" o:spid="_x0000_s2050" type="#_x0000_t136" style="position:absolute;margin-left:0;margin-top:0;width:439.9pt;height:219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Ayman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BEEB7" w14:textId="1800C073" w:rsidR="00BC5A1F" w:rsidRDefault="00F67383">
    <w:pPr>
      <w:pStyle w:val="Header"/>
    </w:pPr>
    <w:r>
      <w:rPr>
        <w:noProof/>
      </w:rPr>
      <w:pict w14:anchorId="6CD46ED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6912048" o:spid="_x0000_s2051" type="#_x0000_t136" style="position:absolute;margin-left:0;margin-top:0;width:439.9pt;height:219.9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Ayman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989917" w14:textId="0338F23E" w:rsidR="00BC5A1F" w:rsidRDefault="00F67383">
    <w:pPr>
      <w:pStyle w:val="Header"/>
    </w:pPr>
    <w:r>
      <w:rPr>
        <w:noProof/>
      </w:rPr>
      <w:pict w14:anchorId="631A695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6912046" o:spid="_x0000_s2049" type="#_x0000_t136" style="position:absolute;margin-left:0;margin-top:0;width:439.9pt;height:219.9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Ayman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9" type="#_x0000_t75" style="width:11.25pt;height:11.25pt" o:bullet="t">
        <v:imagedata r:id="rId1" o:title="mso5925"/>
      </v:shape>
    </w:pict>
  </w:numPicBullet>
  <w:abstractNum w:abstractNumId="0" w15:restartNumberingAfterBreak="0">
    <w:nsid w:val="09D57245"/>
    <w:multiLevelType w:val="hybridMultilevel"/>
    <w:tmpl w:val="38AC736E"/>
    <w:lvl w:ilvl="0" w:tplc="E6D61BF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B7A8FB0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852D9C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418FF0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F2AFF7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C0EB038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50C82B2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02069CC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206A87E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6D050C"/>
    <w:multiLevelType w:val="hybridMultilevel"/>
    <w:tmpl w:val="01627060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935E6E"/>
    <w:multiLevelType w:val="hybridMultilevel"/>
    <w:tmpl w:val="E78EB0A0"/>
    <w:lvl w:ilvl="0" w:tplc="8334D5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7C6073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D845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A0678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6524C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F92F9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44405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7EA96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B46DC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D607D33"/>
    <w:multiLevelType w:val="hybridMultilevel"/>
    <w:tmpl w:val="E7E4927E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145FA6"/>
    <w:multiLevelType w:val="hybridMultilevel"/>
    <w:tmpl w:val="4668935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3185856"/>
    <w:multiLevelType w:val="hybridMultilevel"/>
    <w:tmpl w:val="6A6638B4"/>
    <w:lvl w:ilvl="0" w:tplc="B26C87C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8E1AD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F7C6C8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9F608F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17AC13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A02AFC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4F49B5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4E74D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BEEBB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0B2714"/>
    <w:multiLevelType w:val="hybridMultilevel"/>
    <w:tmpl w:val="6420B3CC"/>
    <w:lvl w:ilvl="0" w:tplc="97B4793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B70053A"/>
    <w:multiLevelType w:val="hybridMultilevel"/>
    <w:tmpl w:val="6778D4C4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8" w15:restartNumberingAfterBreak="0">
    <w:nsid w:val="56B5360D"/>
    <w:multiLevelType w:val="hybridMultilevel"/>
    <w:tmpl w:val="90FA6B6A"/>
    <w:lvl w:ilvl="0" w:tplc="414ECC9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55A421E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6D64818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ED6F95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3D2E432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B74C6D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CB66524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A5445FC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2B4306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0F0E1C"/>
    <w:multiLevelType w:val="hybridMultilevel"/>
    <w:tmpl w:val="0B7E21B6"/>
    <w:lvl w:ilvl="0" w:tplc="B478181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66706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06E9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F003D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40807E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E9EB0A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9185C7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9828BB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95E428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0A7F11"/>
    <w:multiLevelType w:val="hybridMultilevel"/>
    <w:tmpl w:val="2B5A9D50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9"/>
  </w:num>
  <w:num w:numId="5">
    <w:abstractNumId w:val="2"/>
  </w:num>
  <w:num w:numId="6">
    <w:abstractNumId w:val="0"/>
  </w:num>
  <w:num w:numId="7">
    <w:abstractNumId w:val="8"/>
  </w:num>
  <w:num w:numId="8">
    <w:abstractNumId w:val="4"/>
  </w:num>
  <w:num w:numId="9">
    <w:abstractNumId w:val="10"/>
  </w:num>
  <w:num w:numId="10">
    <w:abstractNumId w:val="7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proofState w:spelling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NrSwtDAyMjUzNDJS0lEKTi0uzszPAykwqgUAX0xORCwAAAA="/>
  </w:docVars>
  <w:rsids>
    <w:rsidRoot w:val="000B66EF"/>
    <w:rsid w:val="00001559"/>
    <w:rsid w:val="00002114"/>
    <w:rsid w:val="000147DF"/>
    <w:rsid w:val="00014D8E"/>
    <w:rsid w:val="0001611F"/>
    <w:rsid w:val="00016C1F"/>
    <w:rsid w:val="00032A0D"/>
    <w:rsid w:val="000418FB"/>
    <w:rsid w:val="0004531D"/>
    <w:rsid w:val="00047804"/>
    <w:rsid w:val="000508CE"/>
    <w:rsid w:val="000760B9"/>
    <w:rsid w:val="0008158D"/>
    <w:rsid w:val="00085C0E"/>
    <w:rsid w:val="00086590"/>
    <w:rsid w:val="000B66EF"/>
    <w:rsid w:val="000D2249"/>
    <w:rsid w:val="000D3905"/>
    <w:rsid w:val="000E0882"/>
    <w:rsid w:val="000F2FF8"/>
    <w:rsid w:val="000F4638"/>
    <w:rsid w:val="00102346"/>
    <w:rsid w:val="00103B64"/>
    <w:rsid w:val="001118A3"/>
    <w:rsid w:val="00123B11"/>
    <w:rsid w:val="001354DA"/>
    <w:rsid w:val="00142FE8"/>
    <w:rsid w:val="00150F3F"/>
    <w:rsid w:val="00190144"/>
    <w:rsid w:val="00192C5A"/>
    <w:rsid w:val="0019333A"/>
    <w:rsid w:val="001C3FF7"/>
    <w:rsid w:val="001C52AA"/>
    <w:rsid w:val="001C5BA8"/>
    <w:rsid w:val="001D4A00"/>
    <w:rsid w:val="001D581E"/>
    <w:rsid w:val="00212A93"/>
    <w:rsid w:val="00227226"/>
    <w:rsid w:val="002470E9"/>
    <w:rsid w:val="0025305C"/>
    <w:rsid w:val="00260678"/>
    <w:rsid w:val="002612BA"/>
    <w:rsid w:val="00262DF3"/>
    <w:rsid w:val="002670D0"/>
    <w:rsid w:val="002763B7"/>
    <w:rsid w:val="00283E10"/>
    <w:rsid w:val="002846BD"/>
    <w:rsid w:val="00291B7A"/>
    <w:rsid w:val="00293539"/>
    <w:rsid w:val="0029501C"/>
    <w:rsid w:val="0029587C"/>
    <w:rsid w:val="00296CA1"/>
    <w:rsid w:val="002A1830"/>
    <w:rsid w:val="002A1D83"/>
    <w:rsid w:val="002A77C6"/>
    <w:rsid w:val="002A7A2F"/>
    <w:rsid w:val="002B1B62"/>
    <w:rsid w:val="002B3FA8"/>
    <w:rsid w:val="002C3F7D"/>
    <w:rsid w:val="002C4B10"/>
    <w:rsid w:val="002D1F0C"/>
    <w:rsid w:val="002E2EA7"/>
    <w:rsid w:val="0030279E"/>
    <w:rsid w:val="00306697"/>
    <w:rsid w:val="00323606"/>
    <w:rsid w:val="003325F9"/>
    <w:rsid w:val="0036697A"/>
    <w:rsid w:val="003757CC"/>
    <w:rsid w:val="00381CC4"/>
    <w:rsid w:val="00396F2A"/>
    <w:rsid w:val="003A36D0"/>
    <w:rsid w:val="003B6B26"/>
    <w:rsid w:val="003C6FB6"/>
    <w:rsid w:val="003D0B6D"/>
    <w:rsid w:val="003E2568"/>
    <w:rsid w:val="003F5A2C"/>
    <w:rsid w:val="00400BBF"/>
    <w:rsid w:val="00432D6C"/>
    <w:rsid w:val="0043639D"/>
    <w:rsid w:val="00446325"/>
    <w:rsid w:val="00446BBF"/>
    <w:rsid w:val="004522DD"/>
    <w:rsid w:val="00453257"/>
    <w:rsid w:val="00457B17"/>
    <w:rsid w:val="00463696"/>
    <w:rsid w:val="00471814"/>
    <w:rsid w:val="0047349A"/>
    <w:rsid w:val="004757C7"/>
    <w:rsid w:val="004804FA"/>
    <w:rsid w:val="00493E5F"/>
    <w:rsid w:val="004A04BA"/>
    <w:rsid w:val="004A3554"/>
    <w:rsid w:val="004A49D2"/>
    <w:rsid w:val="004A58DE"/>
    <w:rsid w:val="004C2F5B"/>
    <w:rsid w:val="004D7C3B"/>
    <w:rsid w:val="004E1B45"/>
    <w:rsid w:val="00501FB7"/>
    <w:rsid w:val="00515153"/>
    <w:rsid w:val="0052381E"/>
    <w:rsid w:val="00524F0A"/>
    <w:rsid w:val="00526E9B"/>
    <w:rsid w:val="00530D00"/>
    <w:rsid w:val="00544894"/>
    <w:rsid w:val="005603B8"/>
    <w:rsid w:val="005618EE"/>
    <w:rsid w:val="00567F33"/>
    <w:rsid w:val="00570792"/>
    <w:rsid w:val="00574877"/>
    <w:rsid w:val="00585ACB"/>
    <w:rsid w:val="005913B2"/>
    <w:rsid w:val="005A1408"/>
    <w:rsid w:val="005A4BA1"/>
    <w:rsid w:val="005A5626"/>
    <w:rsid w:val="005C2665"/>
    <w:rsid w:val="005C3DC7"/>
    <w:rsid w:val="005D67CD"/>
    <w:rsid w:val="005E3D20"/>
    <w:rsid w:val="005E7272"/>
    <w:rsid w:val="005F7F43"/>
    <w:rsid w:val="00604F43"/>
    <w:rsid w:val="006102A6"/>
    <w:rsid w:val="006135FF"/>
    <w:rsid w:val="00616D08"/>
    <w:rsid w:val="00627D70"/>
    <w:rsid w:val="006420C1"/>
    <w:rsid w:val="00650FCB"/>
    <w:rsid w:val="00663AD4"/>
    <w:rsid w:val="00672E28"/>
    <w:rsid w:val="006903CE"/>
    <w:rsid w:val="006B00B0"/>
    <w:rsid w:val="006B0F98"/>
    <w:rsid w:val="006C3F76"/>
    <w:rsid w:val="006D249D"/>
    <w:rsid w:val="006D35C0"/>
    <w:rsid w:val="006D6515"/>
    <w:rsid w:val="006E0AB7"/>
    <w:rsid w:val="006E5ABA"/>
    <w:rsid w:val="006F5B9F"/>
    <w:rsid w:val="007210C1"/>
    <w:rsid w:val="0072684E"/>
    <w:rsid w:val="00731A2A"/>
    <w:rsid w:val="0073624D"/>
    <w:rsid w:val="00743830"/>
    <w:rsid w:val="00751DD4"/>
    <w:rsid w:val="00752EA2"/>
    <w:rsid w:val="007646D4"/>
    <w:rsid w:val="00767BD4"/>
    <w:rsid w:val="00783252"/>
    <w:rsid w:val="007878BC"/>
    <w:rsid w:val="00796F07"/>
    <w:rsid w:val="007B3D62"/>
    <w:rsid w:val="0081648F"/>
    <w:rsid w:val="00821CE8"/>
    <w:rsid w:val="00831147"/>
    <w:rsid w:val="008445B7"/>
    <w:rsid w:val="00850FB1"/>
    <w:rsid w:val="00855A17"/>
    <w:rsid w:val="00863B45"/>
    <w:rsid w:val="0086614C"/>
    <w:rsid w:val="00870DC2"/>
    <w:rsid w:val="00882F70"/>
    <w:rsid w:val="008959A5"/>
    <w:rsid w:val="0089733E"/>
    <w:rsid w:val="008A033F"/>
    <w:rsid w:val="008B0386"/>
    <w:rsid w:val="008B3BE8"/>
    <w:rsid w:val="008C1BE2"/>
    <w:rsid w:val="008C2B8F"/>
    <w:rsid w:val="008D48B7"/>
    <w:rsid w:val="008D52F4"/>
    <w:rsid w:val="008E1748"/>
    <w:rsid w:val="008E44B1"/>
    <w:rsid w:val="00904BC9"/>
    <w:rsid w:val="009131EE"/>
    <w:rsid w:val="009206F2"/>
    <w:rsid w:val="00924501"/>
    <w:rsid w:val="00925B09"/>
    <w:rsid w:val="00931A51"/>
    <w:rsid w:val="00934849"/>
    <w:rsid w:val="00944465"/>
    <w:rsid w:val="00965E19"/>
    <w:rsid w:val="00976391"/>
    <w:rsid w:val="0097681F"/>
    <w:rsid w:val="00983D36"/>
    <w:rsid w:val="0098452D"/>
    <w:rsid w:val="0099133A"/>
    <w:rsid w:val="009A4B1B"/>
    <w:rsid w:val="009B1E43"/>
    <w:rsid w:val="009B1F3C"/>
    <w:rsid w:val="009B3CC3"/>
    <w:rsid w:val="009C4173"/>
    <w:rsid w:val="009C5260"/>
    <w:rsid w:val="009D1E00"/>
    <w:rsid w:val="009D3A34"/>
    <w:rsid w:val="009E224D"/>
    <w:rsid w:val="009E3D59"/>
    <w:rsid w:val="009E44F9"/>
    <w:rsid w:val="009F68E5"/>
    <w:rsid w:val="00A11371"/>
    <w:rsid w:val="00A11E35"/>
    <w:rsid w:val="00A26C5B"/>
    <w:rsid w:val="00A51383"/>
    <w:rsid w:val="00A602BE"/>
    <w:rsid w:val="00A61056"/>
    <w:rsid w:val="00A65212"/>
    <w:rsid w:val="00A710C0"/>
    <w:rsid w:val="00A7437E"/>
    <w:rsid w:val="00A77155"/>
    <w:rsid w:val="00A95211"/>
    <w:rsid w:val="00AA1C6C"/>
    <w:rsid w:val="00AB42F4"/>
    <w:rsid w:val="00AF2A36"/>
    <w:rsid w:val="00B10319"/>
    <w:rsid w:val="00B11A40"/>
    <w:rsid w:val="00B32B73"/>
    <w:rsid w:val="00B46D69"/>
    <w:rsid w:val="00B50E13"/>
    <w:rsid w:val="00B54C2F"/>
    <w:rsid w:val="00B7482B"/>
    <w:rsid w:val="00B915BB"/>
    <w:rsid w:val="00B93CD9"/>
    <w:rsid w:val="00B94399"/>
    <w:rsid w:val="00BA57D1"/>
    <w:rsid w:val="00BC4BC2"/>
    <w:rsid w:val="00BC577F"/>
    <w:rsid w:val="00BC5A1F"/>
    <w:rsid w:val="00BD6C37"/>
    <w:rsid w:val="00BE1839"/>
    <w:rsid w:val="00BE3415"/>
    <w:rsid w:val="00BE3822"/>
    <w:rsid w:val="00C23670"/>
    <w:rsid w:val="00C33785"/>
    <w:rsid w:val="00C35DD5"/>
    <w:rsid w:val="00C50C71"/>
    <w:rsid w:val="00C600EF"/>
    <w:rsid w:val="00C80F5E"/>
    <w:rsid w:val="00C8109D"/>
    <w:rsid w:val="00C82B5F"/>
    <w:rsid w:val="00C8729A"/>
    <w:rsid w:val="00C872D2"/>
    <w:rsid w:val="00C935A2"/>
    <w:rsid w:val="00C9506C"/>
    <w:rsid w:val="00CA33DA"/>
    <w:rsid w:val="00CA69AF"/>
    <w:rsid w:val="00CD795C"/>
    <w:rsid w:val="00CE05F6"/>
    <w:rsid w:val="00D10855"/>
    <w:rsid w:val="00D17061"/>
    <w:rsid w:val="00D24A74"/>
    <w:rsid w:val="00D27E5C"/>
    <w:rsid w:val="00D46A92"/>
    <w:rsid w:val="00D650E3"/>
    <w:rsid w:val="00D85A5C"/>
    <w:rsid w:val="00D86DD3"/>
    <w:rsid w:val="00D90CDF"/>
    <w:rsid w:val="00D93FB1"/>
    <w:rsid w:val="00D97349"/>
    <w:rsid w:val="00D97593"/>
    <w:rsid w:val="00DA0922"/>
    <w:rsid w:val="00DA3127"/>
    <w:rsid w:val="00DA3671"/>
    <w:rsid w:val="00DC570E"/>
    <w:rsid w:val="00DD0B51"/>
    <w:rsid w:val="00DE4488"/>
    <w:rsid w:val="00DE5F24"/>
    <w:rsid w:val="00DE625F"/>
    <w:rsid w:val="00DF4E86"/>
    <w:rsid w:val="00E03CFF"/>
    <w:rsid w:val="00E209E8"/>
    <w:rsid w:val="00E217D8"/>
    <w:rsid w:val="00E30440"/>
    <w:rsid w:val="00E364D6"/>
    <w:rsid w:val="00E46909"/>
    <w:rsid w:val="00E71E90"/>
    <w:rsid w:val="00E74A5A"/>
    <w:rsid w:val="00E765B4"/>
    <w:rsid w:val="00E76A53"/>
    <w:rsid w:val="00E843F7"/>
    <w:rsid w:val="00E9115F"/>
    <w:rsid w:val="00E91947"/>
    <w:rsid w:val="00E94127"/>
    <w:rsid w:val="00E94FE8"/>
    <w:rsid w:val="00E97D54"/>
    <w:rsid w:val="00EA679C"/>
    <w:rsid w:val="00EB0370"/>
    <w:rsid w:val="00EB24B0"/>
    <w:rsid w:val="00EB4861"/>
    <w:rsid w:val="00ED1821"/>
    <w:rsid w:val="00ED2AD4"/>
    <w:rsid w:val="00ED6AFF"/>
    <w:rsid w:val="00EE1DF1"/>
    <w:rsid w:val="00F000D2"/>
    <w:rsid w:val="00F067AF"/>
    <w:rsid w:val="00F14225"/>
    <w:rsid w:val="00F16F70"/>
    <w:rsid w:val="00F21704"/>
    <w:rsid w:val="00F337DA"/>
    <w:rsid w:val="00F33F37"/>
    <w:rsid w:val="00F4289C"/>
    <w:rsid w:val="00F51106"/>
    <w:rsid w:val="00F55F62"/>
    <w:rsid w:val="00F67383"/>
    <w:rsid w:val="00F679B1"/>
    <w:rsid w:val="00F72F56"/>
    <w:rsid w:val="00F802B5"/>
    <w:rsid w:val="00F912F6"/>
    <w:rsid w:val="00F948E8"/>
    <w:rsid w:val="00F9546F"/>
    <w:rsid w:val="00FA5146"/>
    <w:rsid w:val="00FB7C28"/>
    <w:rsid w:val="00FC1AEA"/>
    <w:rsid w:val="00FC53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375EE174"/>
  <w15:chartTrackingRefBased/>
  <w15:docId w15:val="{6C673E71-5CF5-4587-9EBB-744C473A73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C5A1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5A1F"/>
  </w:style>
  <w:style w:type="paragraph" w:styleId="Footer">
    <w:name w:val="footer"/>
    <w:basedOn w:val="Normal"/>
    <w:link w:val="FooterChar"/>
    <w:uiPriority w:val="99"/>
    <w:unhideWhenUsed/>
    <w:rsid w:val="00BC5A1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5A1F"/>
  </w:style>
  <w:style w:type="paragraph" w:styleId="ListParagraph">
    <w:name w:val="List Paragraph"/>
    <w:basedOn w:val="Normal"/>
    <w:uiPriority w:val="34"/>
    <w:qFormat/>
    <w:rsid w:val="001D4A00"/>
    <w:pPr>
      <w:ind w:left="720"/>
      <w:contextualSpacing/>
    </w:pPr>
  </w:style>
  <w:style w:type="character" w:customStyle="1" w:styleId="fontstyle01">
    <w:name w:val="fontstyle01"/>
    <w:basedOn w:val="DefaultParagraphFont"/>
    <w:rsid w:val="006E0AB7"/>
    <w:rPr>
      <w:rFonts w:ascii="AdvP47C26A" w:hAnsi="AdvP47C26A" w:hint="default"/>
      <w:b w:val="0"/>
      <w:bCs w:val="0"/>
      <w:i w:val="0"/>
      <w:iCs w:val="0"/>
      <w:color w:val="6E91B9"/>
      <w:sz w:val="28"/>
      <w:szCs w:val="28"/>
    </w:rPr>
  </w:style>
  <w:style w:type="character" w:customStyle="1" w:styleId="fontstyle21">
    <w:name w:val="fontstyle21"/>
    <w:basedOn w:val="DefaultParagraphFont"/>
    <w:rsid w:val="005E3D20"/>
    <w:rPr>
      <w:rFonts w:ascii="AdvP461725" w:hAnsi="AdvP461725" w:hint="default"/>
      <w:b w:val="0"/>
      <w:bCs w:val="0"/>
      <w:i w:val="0"/>
      <w:iCs w:val="0"/>
      <w:color w:val="6850A1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923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1137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23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30940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4977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8901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14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20621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6912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83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45059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21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83344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5</TotalTime>
  <Pages>1</Pages>
  <Words>38</Words>
  <Characters>2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man Elkassas</dc:creator>
  <cp:keywords/>
  <dc:description/>
  <cp:lastModifiedBy>Ayman Elkassas</cp:lastModifiedBy>
  <cp:revision>565</cp:revision>
  <dcterms:created xsi:type="dcterms:W3CDTF">2020-01-23T11:09:00Z</dcterms:created>
  <dcterms:modified xsi:type="dcterms:W3CDTF">2021-05-24T12:18:00Z</dcterms:modified>
</cp:coreProperties>
</file>